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442" w:rsidRPr="00C52442" w:rsidRDefault="00C52442" w:rsidP="00C52442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Learners interviews</w:t>
      </w:r>
    </w:p>
    <w:p w:rsidR="00C52442" w:rsidRDefault="00C52442" w:rsidP="00C52442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       Learner A</w:t>
      </w:r>
    </w:p>
    <w:p w:rsidR="00C52442" w:rsidRDefault="00C52442" w:rsidP="00C52442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</w:p>
    <w:p w:rsidR="009F0F15" w:rsidRDefault="00C52442">
      <w:pPr>
        <w:rPr>
          <w:i/>
          <w:sz w:val="24"/>
          <w:szCs w:val="24"/>
        </w:rPr>
      </w:pPr>
      <w:r w:rsidRPr="00C52442">
        <w:rPr>
          <w:i/>
          <w:sz w:val="24"/>
          <w:szCs w:val="24"/>
        </w:rPr>
        <w:t>Interviewer:</w:t>
      </w:r>
      <w:r>
        <w:rPr>
          <w:i/>
          <w:sz w:val="24"/>
          <w:szCs w:val="24"/>
        </w:rPr>
        <w:t xml:space="preserve"> tell me something about yourself. for </w:t>
      </w:r>
      <w:proofErr w:type="gramStart"/>
      <w:r>
        <w:rPr>
          <w:i/>
          <w:sz w:val="24"/>
          <w:szCs w:val="24"/>
        </w:rPr>
        <w:t>example</w:t>
      </w:r>
      <w:proofErr w:type="gramEnd"/>
      <w:r>
        <w:rPr>
          <w:i/>
          <w:sz w:val="24"/>
          <w:szCs w:val="24"/>
        </w:rPr>
        <w:t xml:space="preserve"> what do you like, don’t like, what</w:t>
      </w:r>
    </w:p>
    <w:p w:rsidR="000317EC" w:rsidRDefault="00C52442" w:rsidP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   Do you want to be when you grow up?</w:t>
      </w:r>
    </w:p>
    <w:p w:rsidR="00C52442" w:rsidRPr="000317EC" w:rsidRDefault="000317EC" w:rsidP="000317EC">
      <w:pPr>
        <w:rPr>
          <w:i/>
          <w:sz w:val="24"/>
          <w:szCs w:val="24"/>
        </w:rPr>
      </w:pPr>
      <w:r w:rsidRPr="000317EC">
        <w:rPr>
          <w:i/>
          <w:sz w:val="24"/>
          <w:szCs w:val="24"/>
        </w:rPr>
        <w:t>1)</w:t>
      </w:r>
      <w:r>
        <w:rPr>
          <w:i/>
          <w:sz w:val="24"/>
          <w:szCs w:val="24"/>
        </w:rPr>
        <w:t xml:space="preserve"> </w:t>
      </w:r>
      <w:r w:rsidR="00C52442" w:rsidRPr="000317EC">
        <w:rPr>
          <w:i/>
          <w:sz w:val="24"/>
          <w:szCs w:val="24"/>
        </w:rPr>
        <w:t>Interviewee:</w:t>
      </w:r>
      <w:r w:rsidR="002A2EAC" w:rsidRPr="000317EC">
        <w:rPr>
          <w:i/>
          <w:sz w:val="24"/>
          <w:szCs w:val="24"/>
        </w:rPr>
        <w:t xml:space="preserve"> </w:t>
      </w:r>
      <w:r w:rsidR="00F94726" w:rsidRPr="000317EC">
        <w:rPr>
          <w:i/>
          <w:sz w:val="24"/>
          <w:szCs w:val="24"/>
        </w:rPr>
        <w:t>I want to be a doctor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) </w:t>
      </w:r>
      <w:r w:rsidR="00C52442">
        <w:rPr>
          <w:i/>
          <w:sz w:val="24"/>
          <w:szCs w:val="24"/>
        </w:rPr>
        <w:t>Interviewer: which language do you use at home?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) </w:t>
      </w:r>
      <w:r w:rsidR="00C52442">
        <w:rPr>
          <w:i/>
          <w:sz w:val="24"/>
          <w:szCs w:val="24"/>
        </w:rPr>
        <w:t>Interviewee:</w:t>
      </w:r>
      <w:r w:rsidR="002A2EAC" w:rsidRPr="002A2EAC">
        <w:rPr>
          <w:i/>
          <w:sz w:val="24"/>
          <w:szCs w:val="24"/>
        </w:rPr>
        <w:t xml:space="preserve"> </w:t>
      </w:r>
      <w:r w:rsidR="002A2EAC">
        <w:rPr>
          <w:i/>
          <w:sz w:val="24"/>
          <w:szCs w:val="24"/>
        </w:rPr>
        <w:t>sign language I am stone Deaf. (interpreted)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) </w:t>
      </w:r>
      <w:r w:rsidR="00C52442">
        <w:rPr>
          <w:i/>
          <w:sz w:val="24"/>
          <w:szCs w:val="24"/>
        </w:rPr>
        <w:t>Interviewer: which language do you prefer to use?</w:t>
      </w:r>
    </w:p>
    <w:p w:rsidR="002A2EAC" w:rsidRDefault="000317EC" w:rsidP="002A2EA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) </w:t>
      </w:r>
      <w:r w:rsidR="00C52442">
        <w:rPr>
          <w:i/>
          <w:sz w:val="24"/>
          <w:szCs w:val="24"/>
        </w:rPr>
        <w:t>Interviewee:</w:t>
      </w:r>
      <w:r w:rsidR="002A2EAC">
        <w:rPr>
          <w:i/>
          <w:sz w:val="24"/>
          <w:szCs w:val="24"/>
        </w:rPr>
        <w:t xml:space="preserve">  </w:t>
      </w:r>
      <w:r w:rsidR="007B3C0C">
        <w:rPr>
          <w:i/>
          <w:sz w:val="24"/>
          <w:szCs w:val="24"/>
        </w:rPr>
        <w:t xml:space="preserve">at home </w:t>
      </w:r>
      <w:r w:rsidR="002A2EAC">
        <w:rPr>
          <w:i/>
          <w:sz w:val="24"/>
          <w:szCs w:val="24"/>
        </w:rPr>
        <w:t>sign language</w:t>
      </w:r>
      <w:r w:rsidR="00A20851">
        <w:rPr>
          <w:i/>
          <w:sz w:val="24"/>
          <w:szCs w:val="24"/>
        </w:rPr>
        <w:t xml:space="preserve"> and </w:t>
      </w:r>
      <w:proofErr w:type="spellStart"/>
      <w:r w:rsidR="00A20851">
        <w:rPr>
          <w:i/>
          <w:sz w:val="24"/>
          <w:szCs w:val="24"/>
        </w:rPr>
        <w:t>sesotho</w:t>
      </w:r>
      <w:proofErr w:type="spellEnd"/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) </w:t>
      </w:r>
      <w:r w:rsidR="00C52442">
        <w:rPr>
          <w:i/>
          <w:sz w:val="24"/>
          <w:szCs w:val="24"/>
        </w:rPr>
        <w:t>Interviewer: do you have hearing friends and how do you communicate with them?</w:t>
      </w:r>
    </w:p>
    <w:p w:rsidR="002A2EAC" w:rsidRDefault="000317EC" w:rsidP="002A2EA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) </w:t>
      </w:r>
      <w:r w:rsidR="00C52442">
        <w:rPr>
          <w:i/>
          <w:sz w:val="24"/>
          <w:szCs w:val="24"/>
        </w:rPr>
        <w:t>Interviewee:</w:t>
      </w:r>
      <w:r w:rsidR="002A2EAC" w:rsidRPr="002A2EAC">
        <w:rPr>
          <w:i/>
          <w:sz w:val="24"/>
          <w:szCs w:val="24"/>
        </w:rPr>
        <w:t xml:space="preserve"> </w:t>
      </w:r>
      <w:r w:rsidR="002A2EAC">
        <w:rPr>
          <w:i/>
          <w:sz w:val="24"/>
          <w:szCs w:val="24"/>
        </w:rPr>
        <w:t>Yes, I use natural signs that they can underst</w:t>
      </w:r>
      <w:r>
        <w:rPr>
          <w:i/>
          <w:sz w:val="24"/>
          <w:szCs w:val="24"/>
        </w:rPr>
        <w:t>and and sometimes point at thi</w:t>
      </w:r>
      <w:r w:rsidR="002A2EAC">
        <w:rPr>
          <w:i/>
          <w:sz w:val="24"/>
          <w:szCs w:val="24"/>
        </w:rPr>
        <w:t>s</w:t>
      </w:r>
    </w:p>
    <w:p w:rsidR="00C52442" w:rsidRDefault="002A2EA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    (interpreted).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) </w:t>
      </w:r>
      <w:r w:rsidR="00C52442">
        <w:rPr>
          <w:i/>
          <w:sz w:val="24"/>
          <w:szCs w:val="24"/>
        </w:rPr>
        <w:t>Interviewer:  where and how did you learn sign language?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) </w:t>
      </w:r>
      <w:r w:rsidR="00C52442">
        <w:rPr>
          <w:i/>
          <w:sz w:val="24"/>
          <w:szCs w:val="24"/>
        </w:rPr>
        <w:t>Interviewee:</w:t>
      </w:r>
      <w:r w:rsidR="002A2EAC">
        <w:rPr>
          <w:i/>
          <w:sz w:val="24"/>
          <w:szCs w:val="24"/>
        </w:rPr>
        <w:t xml:space="preserve"> at school (interpreted).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0) </w:t>
      </w:r>
      <w:r w:rsidR="00C52442">
        <w:rPr>
          <w:i/>
          <w:sz w:val="24"/>
          <w:szCs w:val="24"/>
        </w:rPr>
        <w:t>Interviewer: Do you think your parents can understand sign language?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1) </w:t>
      </w:r>
      <w:r w:rsidR="00C52442">
        <w:rPr>
          <w:i/>
          <w:sz w:val="24"/>
          <w:szCs w:val="24"/>
        </w:rPr>
        <w:t>Interviewee:</w:t>
      </w:r>
      <w:r w:rsidR="002A2EAC">
        <w:rPr>
          <w:i/>
          <w:sz w:val="24"/>
          <w:szCs w:val="24"/>
        </w:rPr>
        <w:t xml:space="preserve"> Yes (interpreted).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2) </w:t>
      </w:r>
      <w:r w:rsidR="00C52442">
        <w:rPr>
          <w:i/>
          <w:sz w:val="24"/>
          <w:szCs w:val="24"/>
        </w:rPr>
        <w:t>Interviewer: how does your parents support you in using sign language?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3) </w:t>
      </w:r>
      <w:r w:rsidR="00C52442">
        <w:rPr>
          <w:i/>
          <w:sz w:val="24"/>
          <w:szCs w:val="24"/>
        </w:rPr>
        <w:t>Interviewee:</w:t>
      </w:r>
      <w:r w:rsidR="002A2EAC">
        <w:rPr>
          <w:i/>
          <w:sz w:val="24"/>
          <w:szCs w:val="24"/>
        </w:rPr>
        <w:t xml:space="preserve"> </w:t>
      </w:r>
      <w:r w:rsidR="006928FB">
        <w:rPr>
          <w:i/>
          <w:sz w:val="24"/>
          <w:szCs w:val="24"/>
        </w:rPr>
        <w:t>my parents do attend some lessons for sign language (interpreted).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4) </w:t>
      </w:r>
      <w:r w:rsidR="00C52442">
        <w:rPr>
          <w:i/>
          <w:sz w:val="24"/>
          <w:szCs w:val="24"/>
        </w:rPr>
        <w:t>Interviewer: what was the most difficult thing for you learning sign language?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5) </w:t>
      </w:r>
      <w:r w:rsidR="00C52442">
        <w:rPr>
          <w:i/>
          <w:sz w:val="24"/>
          <w:szCs w:val="24"/>
        </w:rPr>
        <w:t>Interviewee:</w:t>
      </w:r>
      <w:r w:rsidR="006928FB">
        <w:rPr>
          <w:i/>
          <w:sz w:val="24"/>
          <w:szCs w:val="24"/>
        </w:rPr>
        <w:t xml:space="preserve"> it was learning English signing, learning the non-features manual of signing </w:t>
      </w:r>
    </w:p>
    <w:p w:rsidR="006928FB" w:rsidRDefault="006928FB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</w:t>
      </w:r>
      <w:r w:rsidR="000317EC">
        <w:rPr>
          <w:i/>
          <w:sz w:val="24"/>
          <w:szCs w:val="24"/>
        </w:rPr>
        <w:t>and Sign</w:t>
      </w:r>
      <w:r>
        <w:rPr>
          <w:i/>
          <w:sz w:val="24"/>
          <w:szCs w:val="24"/>
        </w:rPr>
        <w:t xml:space="preserve"> language structure (interpreted).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6) </w:t>
      </w:r>
      <w:r w:rsidR="00C52442">
        <w:rPr>
          <w:i/>
          <w:sz w:val="24"/>
          <w:szCs w:val="24"/>
        </w:rPr>
        <w:t>Interviewer: what do you find difficul</w:t>
      </w:r>
      <w:r w:rsidR="00B07EE0">
        <w:rPr>
          <w:i/>
          <w:sz w:val="24"/>
          <w:szCs w:val="24"/>
        </w:rPr>
        <w:t>t in using</w:t>
      </w:r>
      <w:r w:rsidR="00C52442">
        <w:rPr>
          <w:i/>
          <w:sz w:val="24"/>
          <w:szCs w:val="24"/>
        </w:rPr>
        <w:t xml:space="preserve"> sign language?</w:t>
      </w:r>
    </w:p>
    <w:p w:rsidR="00C52442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7) </w:t>
      </w:r>
      <w:r w:rsidR="00C52442">
        <w:rPr>
          <w:i/>
          <w:sz w:val="24"/>
          <w:szCs w:val="24"/>
        </w:rPr>
        <w:t>Interviewee:</w:t>
      </w:r>
      <w:r w:rsidR="006928FB">
        <w:rPr>
          <w:i/>
          <w:sz w:val="24"/>
          <w:szCs w:val="24"/>
        </w:rPr>
        <w:t xml:space="preserve"> very easy it is my first language (interpreted).</w:t>
      </w:r>
    </w:p>
    <w:p w:rsidR="00B07EE0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8) </w:t>
      </w:r>
      <w:r w:rsidR="00B07EE0">
        <w:rPr>
          <w:i/>
          <w:sz w:val="24"/>
          <w:szCs w:val="24"/>
        </w:rPr>
        <w:t>Interviewer: what do you find easy in using sign language?</w:t>
      </w:r>
    </w:p>
    <w:p w:rsidR="00B07EE0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19) </w:t>
      </w:r>
      <w:r w:rsidR="00B07EE0">
        <w:rPr>
          <w:i/>
          <w:sz w:val="24"/>
          <w:szCs w:val="24"/>
        </w:rPr>
        <w:t>Interviewee:</w:t>
      </w:r>
      <w:r w:rsidR="006928FB">
        <w:rPr>
          <w:i/>
          <w:sz w:val="24"/>
          <w:szCs w:val="24"/>
        </w:rPr>
        <w:t xml:space="preserve"> using hands and my body (interpreted)</w:t>
      </w:r>
    </w:p>
    <w:p w:rsidR="00B07EE0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0) </w:t>
      </w:r>
      <w:r w:rsidR="00B07EE0">
        <w:rPr>
          <w:i/>
          <w:sz w:val="24"/>
          <w:szCs w:val="24"/>
        </w:rPr>
        <w:t>Interviewer: what do you think hearing people need to understand about being Deaf?</w:t>
      </w:r>
    </w:p>
    <w:p w:rsidR="006928FB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1) </w:t>
      </w:r>
      <w:r w:rsidR="006928FB">
        <w:rPr>
          <w:i/>
          <w:sz w:val="24"/>
          <w:szCs w:val="24"/>
        </w:rPr>
        <w:t>Interviewee:  I wish they could understand that I have a barrier.</w:t>
      </w: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Pr="00C52442" w:rsidRDefault="00B07EE0" w:rsidP="00B07EE0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Learners interviews</w:t>
      </w:r>
    </w:p>
    <w:p w:rsidR="00B07EE0" w:rsidRDefault="00B07EE0" w:rsidP="00B07EE0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     </w:t>
      </w:r>
      <w:r>
        <w:rPr>
          <w:rFonts w:cs="Times-Bold"/>
          <w:b/>
          <w:bCs/>
          <w:sz w:val="24"/>
          <w:szCs w:val="24"/>
        </w:rPr>
        <w:t xml:space="preserve">  Learner B</w:t>
      </w:r>
    </w:p>
    <w:p w:rsidR="00B07EE0" w:rsidRDefault="00B07EE0" w:rsidP="00B07EE0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2) </w:t>
      </w:r>
      <w:r w:rsidR="00B07EE0" w:rsidRPr="00C52442">
        <w:rPr>
          <w:i/>
          <w:sz w:val="24"/>
          <w:szCs w:val="24"/>
        </w:rPr>
        <w:t>Interviewer:</w:t>
      </w:r>
      <w:r w:rsidR="00B07EE0">
        <w:rPr>
          <w:i/>
          <w:sz w:val="24"/>
          <w:szCs w:val="24"/>
        </w:rPr>
        <w:t xml:space="preserve"> tell me something about yourself. for example what do you like, don’t like, </w:t>
      </w:r>
    </w:p>
    <w:p w:rsidR="00B07EE0" w:rsidRDefault="00B07EE0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</w:t>
      </w:r>
      <w:r w:rsidR="000317EC">
        <w:rPr>
          <w:i/>
          <w:sz w:val="24"/>
          <w:szCs w:val="24"/>
        </w:rPr>
        <w:t xml:space="preserve">what  </w:t>
      </w:r>
      <w:r>
        <w:rPr>
          <w:i/>
          <w:sz w:val="24"/>
          <w:szCs w:val="24"/>
        </w:rPr>
        <w:t>Do you want to be when you grow up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3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A Nurse (interpreted)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4) </w:t>
      </w:r>
      <w:r w:rsidR="00B07EE0">
        <w:rPr>
          <w:i/>
          <w:sz w:val="24"/>
          <w:szCs w:val="24"/>
        </w:rPr>
        <w:t>Interviewer: which language do you use at hom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5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Ndebele (interpreted)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6) </w:t>
      </w:r>
      <w:r w:rsidR="00B07EE0">
        <w:rPr>
          <w:i/>
          <w:sz w:val="24"/>
          <w:szCs w:val="24"/>
        </w:rPr>
        <w:t>Interviewer: which language do you prefer to us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7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sign language (interpreted)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8) </w:t>
      </w:r>
      <w:r w:rsidR="00B07EE0">
        <w:rPr>
          <w:i/>
          <w:sz w:val="24"/>
          <w:szCs w:val="24"/>
        </w:rPr>
        <w:t>Interviewer: do you have hearing friends and how do you communicate with them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29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yes I have and they use hearing sign (interpreted)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0) </w:t>
      </w:r>
      <w:r w:rsidR="00B07EE0">
        <w:rPr>
          <w:i/>
          <w:sz w:val="24"/>
          <w:szCs w:val="24"/>
        </w:rPr>
        <w:t>Interviewer:  where and how did you learn sign languag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1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at school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2) </w:t>
      </w:r>
      <w:r w:rsidR="00B07EE0">
        <w:rPr>
          <w:i/>
          <w:sz w:val="24"/>
          <w:szCs w:val="24"/>
        </w:rPr>
        <w:t>Interviewer: Do you think your parents can understand sign languag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3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partially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4) </w:t>
      </w:r>
      <w:r w:rsidR="00B07EE0">
        <w:rPr>
          <w:i/>
          <w:sz w:val="24"/>
          <w:szCs w:val="24"/>
        </w:rPr>
        <w:t>Interviewer: how does your parents support you in using sign languag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5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no support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6) </w:t>
      </w:r>
      <w:r w:rsidR="00B07EE0">
        <w:rPr>
          <w:i/>
          <w:sz w:val="24"/>
          <w:szCs w:val="24"/>
        </w:rPr>
        <w:t>Interviewer: what was the most difficult thing for you learning sign languag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7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learning English signing and sign language structure (interpreted)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8) </w:t>
      </w:r>
      <w:r w:rsidR="00B07EE0">
        <w:rPr>
          <w:i/>
          <w:sz w:val="24"/>
          <w:szCs w:val="24"/>
        </w:rPr>
        <w:t>Interviewer: what do you find difficult in using sign languag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9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learning non features manual of sign language (interpreted)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0) </w:t>
      </w:r>
      <w:r w:rsidR="00B07EE0">
        <w:rPr>
          <w:i/>
          <w:sz w:val="24"/>
          <w:szCs w:val="24"/>
        </w:rPr>
        <w:t>Interviewer: what do you find easy in using sign language?</w:t>
      </w:r>
    </w:p>
    <w:p w:rsidR="00B07EE0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1) </w:t>
      </w:r>
      <w:r w:rsidR="00B07EE0">
        <w:rPr>
          <w:i/>
          <w:sz w:val="24"/>
          <w:szCs w:val="24"/>
        </w:rPr>
        <w:t>Interviewee:</w:t>
      </w:r>
      <w:r w:rsidR="005D3513">
        <w:rPr>
          <w:i/>
          <w:sz w:val="24"/>
          <w:szCs w:val="24"/>
        </w:rPr>
        <w:t xml:space="preserve"> using my body language like hands and face</w:t>
      </w:r>
    </w:p>
    <w:p w:rsidR="00B07EE0" w:rsidRPr="00C52442" w:rsidRDefault="000317EC" w:rsidP="00B07EE0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2) </w:t>
      </w:r>
      <w:r w:rsidR="00B07EE0">
        <w:rPr>
          <w:i/>
          <w:sz w:val="24"/>
          <w:szCs w:val="24"/>
        </w:rPr>
        <w:t>Interviewer: what do you think hearing people need to understand about being Deaf?</w:t>
      </w:r>
    </w:p>
    <w:p w:rsidR="00B07EE0" w:rsidRDefault="000317EC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3) </w:t>
      </w:r>
      <w:r w:rsidR="005D3513">
        <w:rPr>
          <w:i/>
          <w:sz w:val="24"/>
          <w:szCs w:val="24"/>
        </w:rPr>
        <w:t xml:space="preserve">Interviewee: I </w:t>
      </w:r>
      <w:r w:rsidR="009D7893">
        <w:rPr>
          <w:i/>
          <w:sz w:val="24"/>
          <w:szCs w:val="24"/>
        </w:rPr>
        <w:t>wish that hearing people can be part of our Deaf world and learn signing.</w:t>
      </w: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310993" w:rsidRPr="00C52442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Learners interviews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     </w:t>
      </w:r>
      <w:r>
        <w:rPr>
          <w:rFonts w:cs="Times-Bold"/>
          <w:b/>
          <w:bCs/>
          <w:sz w:val="24"/>
          <w:szCs w:val="24"/>
        </w:rPr>
        <w:t xml:space="preserve">  Learner C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4) </w:t>
      </w:r>
      <w:r w:rsidR="00310993" w:rsidRPr="00C52442">
        <w:rPr>
          <w:i/>
          <w:sz w:val="24"/>
          <w:szCs w:val="24"/>
        </w:rPr>
        <w:t>Interviewer:</w:t>
      </w:r>
      <w:r w:rsidR="00310993">
        <w:rPr>
          <w:i/>
          <w:sz w:val="24"/>
          <w:szCs w:val="24"/>
        </w:rPr>
        <w:t xml:space="preserve"> tell me something about yourself. for example wh</w:t>
      </w:r>
      <w:r>
        <w:rPr>
          <w:i/>
          <w:sz w:val="24"/>
          <w:szCs w:val="24"/>
        </w:rPr>
        <w:t xml:space="preserve">at do you like, don’t like, </w:t>
      </w:r>
    </w:p>
    <w:p w:rsidR="00310993" w:rsidRDefault="00310993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</w:t>
      </w:r>
      <w:r w:rsidR="000317EC">
        <w:rPr>
          <w:i/>
          <w:sz w:val="24"/>
          <w:szCs w:val="24"/>
        </w:rPr>
        <w:t>what</w:t>
      </w:r>
      <w:r>
        <w:rPr>
          <w:i/>
          <w:sz w:val="24"/>
          <w:szCs w:val="24"/>
        </w:rPr>
        <w:t xml:space="preserve">   Do you want to be when you grow up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5) </w:t>
      </w:r>
      <w:r w:rsidR="00310993">
        <w:rPr>
          <w:i/>
          <w:sz w:val="24"/>
          <w:szCs w:val="24"/>
        </w:rPr>
        <w:t>Interviewee:</w:t>
      </w:r>
      <w:r w:rsidR="001A76D3">
        <w:rPr>
          <w:i/>
          <w:sz w:val="24"/>
          <w:szCs w:val="24"/>
        </w:rPr>
        <w:t xml:space="preserve"> an engin</w:t>
      </w:r>
      <w:r w:rsidR="009D7893">
        <w:rPr>
          <w:i/>
          <w:sz w:val="24"/>
          <w:szCs w:val="24"/>
        </w:rPr>
        <w:t>eer</w:t>
      </w:r>
      <w:r w:rsidR="001A76D3">
        <w:rPr>
          <w:i/>
          <w:sz w:val="24"/>
          <w:szCs w:val="24"/>
        </w:rPr>
        <w:t xml:space="preserve">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6) </w:t>
      </w:r>
      <w:r w:rsidR="00310993">
        <w:rPr>
          <w:i/>
          <w:sz w:val="24"/>
          <w:szCs w:val="24"/>
        </w:rPr>
        <w:t>Interviewer: which language do you use at hom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7) </w:t>
      </w:r>
      <w:r w:rsidR="00310993">
        <w:rPr>
          <w:i/>
          <w:sz w:val="24"/>
          <w:szCs w:val="24"/>
        </w:rPr>
        <w:t>Interviewee:</w:t>
      </w:r>
      <w:r w:rsidR="009D7893">
        <w:rPr>
          <w:i/>
          <w:sz w:val="24"/>
          <w:szCs w:val="24"/>
        </w:rPr>
        <w:t xml:space="preserve"> I use isiZulu and sign language at ho</w:t>
      </w:r>
      <w:r w:rsidR="001A76D3">
        <w:rPr>
          <w:i/>
          <w:sz w:val="24"/>
          <w:szCs w:val="24"/>
        </w:rPr>
        <w:t>m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8) </w:t>
      </w:r>
      <w:r w:rsidR="00310993">
        <w:rPr>
          <w:i/>
          <w:sz w:val="24"/>
          <w:szCs w:val="24"/>
        </w:rPr>
        <w:t>Interviewer: which language do you prefer to us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49) </w:t>
      </w:r>
      <w:r w:rsidR="00310993">
        <w:rPr>
          <w:i/>
          <w:sz w:val="24"/>
          <w:szCs w:val="24"/>
        </w:rPr>
        <w:t>Interviewee:</w:t>
      </w:r>
      <w:r w:rsidR="001A76D3">
        <w:rPr>
          <w:i/>
          <w:sz w:val="24"/>
          <w:szCs w:val="24"/>
        </w:rPr>
        <w:t xml:space="preserve"> Sign languag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0) </w:t>
      </w:r>
      <w:r w:rsidR="00310993">
        <w:rPr>
          <w:i/>
          <w:sz w:val="24"/>
          <w:szCs w:val="24"/>
        </w:rPr>
        <w:t>Interviewer: do you have hearing friends and how do you communicate with them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1) </w:t>
      </w:r>
      <w:r w:rsidR="00310993">
        <w:rPr>
          <w:i/>
          <w:sz w:val="24"/>
          <w:szCs w:val="24"/>
        </w:rPr>
        <w:t>Interviewee:</w:t>
      </w:r>
      <w:r w:rsidR="001A76D3">
        <w:rPr>
          <w:i/>
          <w:sz w:val="24"/>
          <w:szCs w:val="24"/>
        </w:rPr>
        <w:t xml:space="preserve"> yes, they lip read me because I am of hard hearing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2) </w:t>
      </w:r>
      <w:r w:rsidR="00310993">
        <w:rPr>
          <w:i/>
          <w:sz w:val="24"/>
          <w:szCs w:val="24"/>
        </w:rPr>
        <w:t>Interviewer:  where and how did you learn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3) </w:t>
      </w:r>
      <w:r w:rsidR="00310993">
        <w:rPr>
          <w:i/>
          <w:sz w:val="24"/>
          <w:szCs w:val="24"/>
        </w:rPr>
        <w:t>Interviewee:</w:t>
      </w:r>
      <w:r w:rsidR="001A76D3">
        <w:rPr>
          <w:i/>
          <w:sz w:val="24"/>
          <w:szCs w:val="24"/>
        </w:rPr>
        <w:t xml:space="preserve"> I started learning sign language at school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4) </w:t>
      </w:r>
      <w:r w:rsidR="00310993">
        <w:rPr>
          <w:i/>
          <w:sz w:val="24"/>
          <w:szCs w:val="24"/>
        </w:rPr>
        <w:t>Interviewer: Do you think your parents can understand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5) </w:t>
      </w:r>
      <w:r w:rsidR="00310993">
        <w:rPr>
          <w:i/>
          <w:sz w:val="24"/>
          <w:szCs w:val="24"/>
        </w:rPr>
        <w:t>Interviewee:</w:t>
      </w:r>
      <w:r w:rsidR="001A76D3">
        <w:rPr>
          <w:i/>
          <w:sz w:val="24"/>
          <w:szCs w:val="24"/>
        </w:rPr>
        <w:t xml:space="preserve">  Yes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6) </w:t>
      </w:r>
      <w:r w:rsidR="00310993">
        <w:rPr>
          <w:i/>
          <w:sz w:val="24"/>
          <w:szCs w:val="24"/>
        </w:rPr>
        <w:t>Interviewer: how does your parents support you in using sign language?</w:t>
      </w:r>
    </w:p>
    <w:p w:rsidR="000317EC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7) </w:t>
      </w:r>
      <w:r w:rsidR="00310993">
        <w:rPr>
          <w:i/>
          <w:sz w:val="24"/>
          <w:szCs w:val="24"/>
        </w:rPr>
        <w:t>Interviewee:</w:t>
      </w:r>
      <w:r w:rsidR="001A76D3">
        <w:rPr>
          <w:i/>
          <w:sz w:val="24"/>
          <w:szCs w:val="24"/>
        </w:rPr>
        <w:t xml:space="preserve"> my parents are very supportive in a way that they take extra classes here in</w:t>
      </w:r>
    </w:p>
    <w:p w:rsidR="001A76D3" w:rsidRDefault="001A76D3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</w:t>
      </w:r>
      <w:r w:rsidR="000317EC">
        <w:rPr>
          <w:i/>
          <w:sz w:val="24"/>
          <w:szCs w:val="24"/>
        </w:rPr>
        <w:t xml:space="preserve">my   </w:t>
      </w:r>
      <w:r>
        <w:rPr>
          <w:i/>
          <w:sz w:val="24"/>
          <w:szCs w:val="24"/>
        </w:rPr>
        <w:t xml:space="preserve">School </w:t>
      </w:r>
      <w:r w:rsidR="007D7BB2">
        <w:rPr>
          <w:i/>
          <w:sz w:val="24"/>
          <w:szCs w:val="24"/>
        </w:rPr>
        <w:t>to learn sign languag</w:t>
      </w:r>
      <w:r>
        <w:rPr>
          <w:i/>
          <w:sz w:val="24"/>
          <w:szCs w:val="24"/>
        </w:rPr>
        <w:t>e</w:t>
      </w:r>
      <w:r w:rsidR="007D7BB2">
        <w:rPr>
          <w:i/>
          <w:sz w:val="24"/>
          <w:szCs w:val="24"/>
        </w:rPr>
        <w:t xml:space="preserve">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58) </w:t>
      </w:r>
      <w:r w:rsidR="00310993">
        <w:rPr>
          <w:i/>
          <w:sz w:val="24"/>
          <w:szCs w:val="24"/>
        </w:rPr>
        <w:t>Interviewer: what was the most difficult thing for you learn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59 )</w:t>
      </w:r>
      <w:r w:rsidR="00310993">
        <w:rPr>
          <w:i/>
          <w:sz w:val="24"/>
          <w:szCs w:val="24"/>
        </w:rPr>
        <w:t>Interviewee:</w:t>
      </w:r>
      <w:r w:rsidR="007D7BB2">
        <w:rPr>
          <w:i/>
          <w:sz w:val="24"/>
          <w:szCs w:val="24"/>
        </w:rPr>
        <w:t xml:space="preserve"> telling a story in sign languag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0) </w:t>
      </w:r>
      <w:r w:rsidR="00310993">
        <w:rPr>
          <w:i/>
          <w:sz w:val="24"/>
          <w:szCs w:val="24"/>
        </w:rPr>
        <w:t>Interviewer: what do you find difficult in us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1) </w:t>
      </w:r>
      <w:r w:rsidR="00310993">
        <w:rPr>
          <w:i/>
          <w:sz w:val="24"/>
          <w:szCs w:val="24"/>
        </w:rPr>
        <w:t>Interviewee:</w:t>
      </w:r>
      <w:r w:rsidR="007D7BB2">
        <w:rPr>
          <w:i/>
          <w:sz w:val="24"/>
          <w:szCs w:val="24"/>
        </w:rPr>
        <w:t xml:space="preserve"> learning sign language structures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2) </w:t>
      </w:r>
      <w:r w:rsidR="00310993">
        <w:rPr>
          <w:i/>
          <w:sz w:val="24"/>
          <w:szCs w:val="24"/>
        </w:rPr>
        <w:t>Interviewer: what do you find easy in us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3) </w:t>
      </w:r>
      <w:r w:rsidR="00310993">
        <w:rPr>
          <w:i/>
          <w:sz w:val="24"/>
          <w:szCs w:val="24"/>
        </w:rPr>
        <w:t>Interviewee:</w:t>
      </w:r>
      <w:r w:rsidR="007D7BB2">
        <w:rPr>
          <w:i/>
          <w:sz w:val="24"/>
          <w:szCs w:val="24"/>
        </w:rPr>
        <w:t xml:space="preserve"> Sign language is difficult for m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4) </w:t>
      </w:r>
      <w:r w:rsidR="00310993">
        <w:rPr>
          <w:i/>
          <w:sz w:val="24"/>
          <w:szCs w:val="24"/>
        </w:rPr>
        <w:t>Interviewer: what do you wish hearing people need to understand about being Deaf?</w:t>
      </w:r>
    </w:p>
    <w:p w:rsidR="007D7BB2" w:rsidRPr="00C52442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5) </w:t>
      </w:r>
      <w:r w:rsidR="007D7BB2">
        <w:rPr>
          <w:i/>
          <w:sz w:val="24"/>
          <w:szCs w:val="24"/>
        </w:rPr>
        <w:t>Interviewee:  I wish hearing people can understand the Deaf world and sign language.</w:t>
      </w:r>
    </w:p>
    <w:p w:rsidR="007D7BB2" w:rsidRDefault="007D7BB2" w:rsidP="00310993">
      <w:pPr>
        <w:pStyle w:val="ListParagraph"/>
        <w:autoSpaceDE w:val="0"/>
        <w:autoSpaceDN w:val="0"/>
        <w:adjustRightInd w:val="0"/>
        <w:spacing w:after="0" w:line="240" w:lineRule="auto"/>
        <w:rPr>
          <w:i/>
          <w:sz w:val="24"/>
          <w:szCs w:val="24"/>
        </w:rPr>
      </w:pPr>
    </w:p>
    <w:p w:rsidR="00310993" w:rsidRPr="00C52442" w:rsidRDefault="007D7BB2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>
        <w:rPr>
          <w:i/>
          <w:sz w:val="24"/>
          <w:szCs w:val="24"/>
        </w:rPr>
        <w:lastRenderedPageBreak/>
        <w:t xml:space="preserve">                           </w:t>
      </w:r>
      <w:r w:rsidR="00310993" w:rsidRPr="00C52442">
        <w:rPr>
          <w:rFonts w:cs="Times-Bold"/>
          <w:b/>
          <w:bCs/>
          <w:sz w:val="24"/>
          <w:szCs w:val="24"/>
        </w:rPr>
        <w:t xml:space="preserve">  Learners interviews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     </w:t>
      </w:r>
      <w:r>
        <w:rPr>
          <w:rFonts w:cs="Times-Bold"/>
          <w:b/>
          <w:bCs/>
          <w:sz w:val="24"/>
          <w:szCs w:val="24"/>
        </w:rPr>
        <w:t xml:space="preserve">  Learner D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6) </w:t>
      </w:r>
      <w:r w:rsidR="00310993" w:rsidRPr="00C52442">
        <w:rPr>
          <w:i/>
          <w:sz w:val="24"/>
          <w:szCs w:val="24"/>
        </w:rPr>
        <w:t>Interviewer:</w:t>
      </w:r>
      <w:r w:rsidR="00310993">
        <w:rPr>
          <w:i/>
          <w:sz w:val="24"/>
          <w:szCs w:val="24"/>
        </w:rPr>
        <w:t xml:space="preserve"> tell me something about yourself. for example what do you like, don’t like, </w:t>
      </w:r>
    </w:p>
    <w:p w:rsidR="00310993" w:rsidRDefault="00310993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</w:t>
      </w:r>
      <w:r w:rsidR="000317EC">
        <w:rPr>
          <w:i/>
          <w:sz w:val="24"/>
          <w:szCs w:val="24"/>
        </w:rPr>
        <w:t>what</w:t>
      </w:r>
      <w:r>
        <w:rPr>
          <w:i/>
          <w:sz w:val="24"/>
          <w:szCs w:val="24"/>
        </w:rPr>
        <w:t xml:space="preserve">   Do you want to be when you grow up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7) </w:t>
      </w:r>
      <w:r w:rsidR="00310993">
        <w:rPr>
          <w:i/>
          <w:sz w:val="24"/>
          <w:szCs w:val="24"/>
        </w:rPr>
        <w:t>Interviewee:</w:t>
      </w:r>
      <w:r w:rsidR="008A0615">
        <w:rPr>
          <w:i/>
          <w:sz w:val="24"/>
          <w:szCs w:val="24"/>
        </w:rPr>
        <w:t xml:space="preserve"> not sur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8) </w:t>
      </w:r>
      <w:r w:rsidR="00310993">
        <w:rPr>
          <w:i/>
          <w:sz w:val="24"/>
          <w:szCs w:val="24"/>
        </w:rPr>
        <w:t>Interviewer: which language do you use at hom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69) </w:t>
      </w:r>
      <w:r w:rsidR="00310993">
        <w:rPr>
          <w:i/>
          <w:sz w:val="24"/>
          <w:szCs w:val="24"/>
        </w:rPr>
        <w:t>Interviewee:</w:t>
      </w:r>
      <w:r w:rsidR="008A0615">
        <w:rPr>
          <w:i/>
          <w:sz w:val="24"/>
          <w:szCs w:val="24"/>
        </w:rPr>
        <w:t xml:space="preserve">  Sepedi and natural sign languag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0) </w:t>
      </w:r>
      <w:r w:rsidR="00310993">
        <w:rPr>
          <w:i/>
          <w:sz w:val="24"/>
          <w:szCs w:val="24"/>
        </w:rPr>
        <w:t>Interviewer: which language do you prefer to us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1) </w:t>
      </w:r>
      <w:r w:rsidR="00310993">
        <w:rPr>
          <w:i/>
          <w:sz w:val="24"/>
          <w:szCs w:val="24"/>
        </w:rPr>
        <w:t>Interviewee:</w:t>
      </w:r>
      <w:r w:rsidR="008A0615">
        <w:rPr>
          <w:i/>
          <w:sz w:val="24"/>
          <w:szCs w:val="24"/>
        </w:rPr>
        <w:t xml:space="preserve"> I prefer sign languag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2) </w:t>
      </w:r>
      <w:r w:rsidR="00310993">
        <w:rPr>
          <w:i/>
          <w:sz w:val="24"/>
          <w:szCs w:val="24"/>
        </w:rPr>
        <w:t>Interviewer: do you have hearing friends and how do you communicate with them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3) </w:t>
      </w:r>
      <w:r w:rsidR="00310993">
        <w:rPr>
          <w:i/>
          <w:sz w:val="24"/>
          <w:szCs w:val="24"/>
        </w:rPr>
        <w:t>Interviewee:</w:t>
      </w:r>
      <w:r w:rsidR="008A0615">
        <w:rPr>
          <w:i/>
          <w:sz w:val="24"/>
          <w:szCs w:val="24"/>
        </w:rPr>
        <w:t xml:space="preserve"> No</w:t>
      </w:r>
      <w:r w:rsidR="00BD444C">
        <w:rPr>
          <w:i/>
          <w:sz w:val="24"/>
          <w:szCs w:val="24"/>
        </w:rPr>
        <w:t xml:space="preserve"> I don’t have one.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4) </w:t>
      </w:r>
      <w:r w:rsidR="00310993">
        <w:rPr>
          <w:i/>
          <w:sz w:val="24"/>
          <w:szCs w:val="24"/>
        </w:rPr>
        <w:t>Interviewer:  where and how did you learn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5) </w:t>
      </w:r>
      <w:r w:rsidR="00310993">
        <w:rPr>
          <w:i/>
          <w:sz w:val="24"/>
          <w:szCs w:val="24"/>
        </w:rPr>
        <w:t>Interviewee:</w:t>
      </w:r>
      <w:r w:rsidR="008A0615">
        <w:rPr>
          <w:i/>
          <w:sz w:val="24"/>
          <w:szCs w:val="24"/>
        </w:rPr>
        <w:t xml:space="preserve"> I </w:t>
      </w:r>
      <w:r w:rsidR="00361EBC">
        <w:rPr>
          <w:i/>
          <w:sz w:val="24"/>
          <w:szCs w:val="24"/>
        </w:rPr>
        <w:t>learn at school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6) </w:t>
      </w:r>
      <w:r w:rsidR="00310993">
        <w:rPr>
          <w:i/>
          <w:sz w:val="24"/>
          <w:szCs w:val="24"/>
        </w:rPr>
        <w:t>Interviewer: Do you think your parents can understand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7) </w:t>
      </w:r>
      <w:r w:rsidR="00310993">
        <w:rPr>
          <w:i/>
          <w:sz w:val="24"/>
          <w:szCs w:val="24"/>
        </w:rPr>
        <w:t>Interviewee:</w:t>
      </w:r>
      <w:r w:rsidR="00361EBC">
        <w:rPr>
          <w:i/>
          <w:sz w:val="24"/>
          <w:szCs w:val="24"/>
        </w:rPr>
        <w:t xml:space="preserve"> yes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8) </w:t>
      </w:r>
      <w:r w:rsidR="00310993">
        <w:rPr>
          <w:i/>
          <w:sz w:val="24"/>
          <w:szCs w:val="24"/>
        </w:rPr>
        <w:t>Interviewer: how does your parents support you in us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79) </w:t>
      </w:r>
      <w:r w:rsidR="00310993">
        <w:rPr>
          <w:i/>
          <w:sz w:val="24"/>
          <w:szCs w:val="24"/>
        </w:rPr>
        <w:t>Interviewee:</w:t>
      </w:r>
      <w:r w:rsidR="00361EBC">
        <w:rPr>
          <w:i/>
          <w:sz w:val="24"/>
          <w:szCs w:val="24"/>
        </w:rPr>
        <w:t xml:space="preserve"> Yes my parents sign with me every tim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0) </w:t>
      </w:r>
      <w:r w:rsidR="00310993">
        <w:rPr>
          <w:i/>
          <w:sz w:val="24"/>
          <w:szCs w:val="24"/>
        </w:rPr>
        <w:t>Interviewer: what was the most difficult thing for you learn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1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learning sign language structure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2) </w:t>
      </w:r>
      <w:r w:rsidR="00310993">
        <w:rPr>
          <w:i/>
          <w:sz w:val="24"/>
          <w:szCs w:val="24"/>
        </w:rPr>
        <w:t>Interviewer: what do you find difficult in us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3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sign structures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4) </w:t>
      </w:r>
      <w:r w:rsidR="00310993">
        <w:rPr>
          <w:i/>
          <w:sz w:val="24"/>
          <w:szCs w:val="24"/>
        </w:rPr>
        <w:t>Interviewer: what do you find easy in using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5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using my hands and facial expression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6) </w:t>
      </w:r>
      <w:r w:rsidR="00310993">
        <w:rPr>
          <w:i/>
          <w:sz w:val="24"/>
          <w:szCs w:val="24"/>
        </w:rPr>
        <w:t>Interviewer: what do you wish hearing people need to understand about being Deaf?</w:t>
      </w:r>
    </w:p>
    <w:p w:rsidR="00287FDB" w:rsidRPr="00C52442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7) </w:t>
      </w:r>
      <w:r w:rsidR="00287FDB">
        <w:rPr>
          <w:i/>
          <w:sz w:val="24"/>
          <w:szCs w:val="24"/>
        </w:rPr>
        <w:t>Interviewee: I wish they can know we are normal just that we don’t talk (interpreted)</w:t>
      </w: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Pr="00C52442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Learners interviews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     </w:t>
      </w:r>
      <w:r>
        <w:rPr>
          <w:rFonts w:cs="Times-Bold"/>
          <w:b/>
          <w:bCs/>
          <w:sz w:val="24"/>
          <w:szCs w:val="24"/>
        </w:rPr>
        <w:t xml:space="preserve">  Learner E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</w:p>
    <w:p w:rsidR="000317EC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8) </w:t>
      </w:r>
      <w:r w:rsidR="00310993" w:rsidRPr="00C52442">
        <w:rPr>
          <w:i/>
          <w:sz w:val="24"/>
          <w:szCs w:val="24"/>
        </w:rPr>
        <w:t>Interviewer:</w:t>
      </w:r>
      <w:r w:rsidR="00310993">
        <w:rPr>
          <w:i/>
          <w:sz w:val="24"/>
          <w:szCs w:val="24"/>
        </w:rPr>
        <w:t xml:space="preserve"> tell me something about yourself. for example what do you like, don’t like,</w:t>
      </w:r>
    </w:p>
    <w:p w:rsidR="00310993" w:rsidRDefault="00310993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</w:t>
      </w:r>
      <w:r w:rsidR="000317EC">
        <w:rPr>
          <w:i/>
          <w:sz w:val="24"/>
          <w:szCs w:val="24"/>
        </w:rPr>
        <w:t>what</w:t>
      </w:r>
      <w:r>
        <w:rPr>
          <w:i/>
          <w:sz w:val="24"/>
          <w:szCs w:val="24"/>
        </w:rPr>
        <w:t xml:space="preserve">   Do you want to be when you grow up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89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not sure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0) </w:t>
      </w:r>
      <w:r w:rsidR="00310993">
        <w:rPr>
          <w:i/>
          <w:sz w:val="24"/>
          <w:szCs w:val="24"/>
        </w:rPr>
        <w:t>Interviewer: which language do you use at hom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1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Afrikaans (interpreted)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2) </w:t>
      </w:r>
      <w:r w:rsidR="00310993">
        <w:rPr>
          <w:i/>
          <w:sz w:val="24"/>
          <w:szCs w:val="24"/>
        </w:rPr>
        <w:t>Interviewer: which language do you prefer to us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3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 Sign language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4) </w:t>
      </w:r>
      <w:r w:rsidR="00310993">
        <w:rPr>
          <w:i/>
          <w:sz w:val="24"/>
          <w:szCs w:val="24"/>
        </w:rPr>
        <w:t>Interviewer: do you have hearing friends and how do you communicate with them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5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No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6) </w:t>
      </w:r>
      <w:r w:rsidR="00310993">
        <w:rPr>
          <w:i/>
          <w:sz w:val="24"/>
          <w:szCs w:val="24"/>
        </w:rPr>
        <w:t>Interviewer:  where and how did you learn sign language?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7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 I learned it at school.</w:t>
      </w:r>
    </w:p>
    <w:p w:rsidR="00310993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8) </w:t>
      </w:r>
      <w:r w:rsidR="00310993">
        <w:rPr>
          <w:i/>
          <w:sz w:val="24"/>
          <w:szCs w:val="24"/>
        </w:rPr>
        <w:t>Interviewer: Do you think your parents can understand sign language?</w:t>
      </w:r>
    </w:p>
    <w:p w:rsidR="008407F7" w:rsidRDefault="000317EC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99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  yes they do</w:t>
      </w:r>
      <w:r w:rsidR="009C481C">
        <w:rPr>
          <w:i/>
          <w:sz w:val="24"/>
          <w:szCs w:val="24"/>
        </w:rPr>
        <w:t xml:space="preserve"> understand (interpreted)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0) </w:t>
      </w:r>
      <w:r w:rsidR="00310993">
        <w:rPr>
          <w:i/>
          <w:sz w:val="24"/>
          <w:szCs w:val="24"/>
        </w:rPr>
        <w:t>Interviewer: how does your parents support you in using sign language?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1) </w:t>
      </w:r>
      <w:r w:rsidR="00310993">
        <w:rPr>
          <w:i/>
          <w:sz w:val="24"/>
          <w:szCs w:val="24"/>
        </w:rPr>
        <w:t>Interviewee:</w:t>
      </w:r>
      <w:r w:rsidR="00287FDB">
        <w:rPr>
          <w:i/>
          <w:sz w:val="24"/>
          <w:szCs w:val="24"/>
        </w:rPr>
        <w:t xml:space="preserve"> by signing </w:t>
      </w:r>
      <w:r w:rsidR="00BD58FF">
        <w:rPr>
          <w:i/>
          <w:sz w:val="24"/>
          <w:szCs w:val="24"/>
        </w:rPr>
        <w:t>with me when I do not understand a word in Afrikaans.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2) </w:t>
      </w:r>
      <w:r w:rsidR="00310993">
        <w:rPr>
          <w:i/>
          <w:sz w:val="24"/>
          <w:szCs w:val="24"/>
        </w:rPr>
        <w:t>Interviewer: what was the most difficult thing for you learning sign language?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3) </w:t>
      </w:r>
      <w:r w:rsidR="00310993">
        <w:rPr>
          <w:i/>
          <w:sz w:val="24"/>
          <w:szCs w:val="24"/>
        </w:rPr>
        <w:t>Interviewee:</w:t>
      </w:r>
      <w:r w:rsidR="00BD58FF">
        <w:rPr>
          <w:i/>
          <w:sz w:val="24"/>
          <w:szCs w:val="24"/>
        </w:rPr>
        <w:t xml:space="preserve"> learning sign language structure.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4) </w:t>
      </w:r>
      <w:r w:rsidR="00310993">
        <w:rPr>
          <w:i/>
          <w:sz w:val="24"/>
          <w:szCs w:val="24"/>
        </w:rPr>
        <w:t>Interviewer: what do you find difficult in using sign language?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5) </w:t>
      </w:r>
      <w:r w:rsidR="00310993">
        <w:rPr>
          <w:i/>
          <w:sz w:val="24"/>
          <w:szCs w:val="24"/>
        </w:rPr>
        <w:t>Interviewee:</w:t>
      </w:r>
      <w:r w:rsidR="00BD58FF">
        <w:rPr>
          <w:i/>
          <w:sz w:val="24"/>
          <w:szCs w:val="24"/>
        </w:rPr>
        <w:t xml:space="preserve"> to always have to face a person when talking (interpreted)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6) </w:t>
      </w:r>
      <w:r w:rsidR="00310993">
        <w:rPr>
          <w:i/>
          <w:sz w:val="24"/>
          <w:szCs w:val="24"/>
        </w:rPr>
        <w:t>Interviewer: what do you find easy in using sign language?</w:t>
      </w:r>
    </w:p>
    <w:p w:rsidR="00BD58FF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7) </w:t>
      </w:r>
      <w:r w:rsidR="00310993">
        <w:rPr>
          <w:i/>
          <w:sz w:val="24"/>
          <w:szCs w:val="24"/>
        </w:rPr>
        <w:t>Interviewee:</w:t>
      </w:r>
      <w:r w:rsidR="00BD58FF">
        <w:rPr>
          <w:i/>
          <w:sz w:val="24"/>
          <w:szCs w:val="24"/>
        </w:rPr>
        <w:t xml:space="preserve"> my body language (interpreted)</w:t>
      </w:r>
    </w:p>
    <w:p w:rsidR="00310993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8) </w:t>
      </w:r>
      <w:r w:rsidR="00310993">
        <w:rPr>
          <w:i/>
          <w:sz w:val="24"/>
          <w:szCs w:val="24"/>
        </w:rPr>
        <w:t>Interviewer: what do you wish hearing people need to understand about being Deaf?</w:t>
      </w:r>
    </w:p>
    <w:p w:rsidR="00BD58FF" w:rsidRPr="00C52442" w:rsidRDefault="008407F7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09) </w:t>
      </w:r>
      <w:r w:rsidR="00BD58FF">
        <w:rPr>
          <w:i/>
          <w:sz w:val="24"/>
          <w:szCs w:val="24"/>
        </w:rPr>
        <w:t>Interviewee:  wish they can all learn our sign language.</w:t>
      </w: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310993" w:rsidRPr="00C52442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Learners interviews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r w:rsidRPr="00C52442">
        <w:rPr>
          <w:rFonts w:cs="Times-Bold"/>
          <w:b/>
          <w:bCs/>
          <w:sz w:val="24"/>
          <w:szCs w:val="24"/>
        </w:rPr>
        <w:t xml:space="preserve">                                     </w:t>
      </w:r>
      <w:r w:rsidR="009C481C">
        <w:rPr>
          <w:rFonts w:cs="Times-Bold"/>
          <w:b/>
          <w:bCs/>
          <w:sz w:val="24"/>
          <w:szCs w:val="24"/>
        </w:rPr>
        <w:t xml:space="preserve">  Learner F</w:t>
      </w:r>
    </w:p>
    <w:p w:rsidR="00310993" w:rsidRDefault="00310993" w:rsidP="00310993">
      <w:pPr>
        <w:pStyle w:val="ListParagraph"/>
        <w:autoSpaceDE w:val="0"/>
        <w:autoSpaceDN w:val="0"/>
        <w:adjustRightInd w:val="0"/>
        <w:spacing w:after="0" w:line="240" w:lineRule="auto"/>
        <w:rPr>
          <w:rFonts w:cs="Times-Bold"/>
          <w:b/>
          <w:bCs/>
          <w:sz w:val="24"/>
          <w:szCs w:val="24"/>
        </w:rPr>
      </w:pPr>
      <w:bookmarkStart w:id="0" w:name="_GoBack"/>
      <w:bookmarkEnd w:id="0"/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0) </w:t>
      </w:r>
      <w:r w:rsidR="00310993" w:rsidRPr="00C52442">
        <w:rPr>
          <w:i/>
          <w:sz w:val="24"/>
          <w:szCs w:val="24"/>
        </w:rPr>
        <w:t>Interviewer:</w:t>
      </w:r>
      <w:r w:rsidR="00310993">
        <w:rPr>
          <w:i/>
          <w:sz w:val="24"/>
          <w:szCs w:val="24"/>
        </w:rPr>
        <w:t xml:space="preserve"> tell me something about yourself. for example what do you like, don’t like, </w:t>
      </w:r>
    </w:p>
    <w:p w:rsidR="00310993" w:rsidRDefault="00310993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 </w:t>
      </w:r>
      <w:r w:rsidR="000317EC">
        <w:rPr>
          <w:i/>
          <w:sz w:val="24"/>
          <w:szCs w:val="24"/>
        </w:rPr>
        <w:t>what</w:t>
      </w:r>
      <w:r>
        <w:rPr>
          <w:i/>
          <w:sz w:val="24"/>
          <w:szCs w:val="24"/>
        </w:rPr>
        <w:t xml:space="preserve">  Do you want to be when you grow up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1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</w:t>
      </w:r>
      <w:r w:rsidR="000317EC">
        <w:rPr>
          <w:i/>
          <w:sz w:val="24"/>
          <w:szCs w:val="24"/>
        </w:rPr>
        <w:t>mhmhm not sure..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2) </w:t>
      </w:r>
      <w:r w:rsidR="00310993">
        <w:rPr>
          <w:i/>
          <w:sz w:val="24"/>
          <w:szCs w:val="24"/>
        </w:rPr>
        <w:t>Interviewer: which language do you use at hom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3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isiZulu sign language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4) </w:t>
      </w:r>
      <w:r w:rsidR="00310993">
        <w:rPr>
          <w:i/>
          <w:sz w:val="24"/>
          <w:szCs w:val="24"/>
        </w:rPr>
        <w:t>Interviewer: which language do you prefer to us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5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sign language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6) </w:t>
      </w:r>
      <w:r w:rsidR="00310993">
        <w:rPr>
          <w:i/>
          <w:sz w:val="24"/>
          <w:szCs w:val="24"/>
        </w:rPr>
        <w:t>Interviewer: do you have hearing friends and how do you communicate with them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7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Yes, I communicate with them in Zulu (interpreted)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8) </w:t>
      </w:r>
      <w:r w:rsidR="00310993">
        <w:rPr>
          <w:i/>
          <w:sz w:val="24"/>
          <w:szCs w:val="24"/>
        </w:rPr>
        <w:t>Interviewer:  where and how did you learn sign languag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19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I learned it at school (interpreted)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0) </w:t>
      </w:r>
      <w:r w:rsidR="00310993">
        <w:rPr>
          <w:i/>
          <w:sz w:val="24"/>
          <w:szCs w:val="24"/>
        </w:rPr>
        <w:t>Interviewer: Do you think your parents can understand sign languag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1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a little bit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2) </w:t>
      </w:r>
      <w:r w:rsidR="00310993">
        <w:rPr>
          <w:i/>
          <w:sz w:val="24"/>
          <w:szCs w:val="24"/>
        </w:rPr>
        <w:t>Interviewer: how does your parents support you in using sign languag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3) </w:t>
      </w:r>
      <w:r w:rsidR="00310993">
        <w:rPr>
          <w:i/>
          <w:sz w:val="24"/>
          <w:szCs w:val="24"/>
        </w:rPr>
        <w:t>Interviewee:</w:t>
      </w:r>
      <w:r w:rsidR="009C481C">
        <w:rPr>
          <w:i/>
          <w:sz w:val="24"/>
          <w:szCs w:val="24"/>
        </w:rPr>
        <w:t xml:space="preserve"> </w:t>
      </w:r>
      <w:r w:rsidR="0037413E">
        <w:rPr>
          <w:i/>
          <w:sz w:val="24"/>
          <w:szCs w:val="24"/>
        </w:rPr>
        <w:t xml:space="preserve"> my parents they use natural signing but they talk Zulu (interpreted)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4) </w:t>
      </w:r>
      <w:r w:rsidR="00310993">
        <w:rPr>
          <w:i/>
          <w:sz w:val="24"/>
          <w:szCs w:val="24"/>
        </w:rPr>
        <w:t>Interviewer: what was the most difficult thing for you learning sign languag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5) </w:t>
      </w:r>
      <w:r w:rsidR="00310993">
        <w:rPr>
          <w:i/>
          <w:sz w:val="24"/>
          <w:szCs w:val="24"/>
        </w:rPr>
        <w:t>Interviewee:</w:t>
      </w:r>
      <w:r w:rsidR="0037413E">
        <w:rPr>
          <w:i/>
          <w:sz w:val="24"/>
          <w:szCs w:val="24"/>
        </w:rPr>
        <w:t xml:space="preserve"> learning English signing, non-features manual of signing and sign </w:t>
      </w:r>
    </w:p>
    <w:p w:rsidR="00310993" w:rsidRDefault="0037413E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</w:t>
      </w:r>
      <w:r w:rsidR="000317EC">
        <w:rPr>
          <w:i/>
          <w:sz w:val="24"/>
          <w:szCs w:val="24"/>
        </w:rPr>
        <w:t xml:space="preserve">           </w:t>
      </w:r>
      <w:r>
        <w:rPr>
          <w:i/>
          <w:sz w:val="24"/>
          <w:szCs w:val="24"/>
        </w:rPr>
        <w:t xml:space="preserve">  </w:t>
      </w:r>
      <w:r w:rsidR="000317EC">
        <w:rPr>
          <w:i/>
          <w:sz w:val="24"/>
          <w:szCs w:val="24"/>
        </w:rPr>
        <w:t xml:space="preserve">Language </w:t>
      </w:r>
      <w:r>
        <w:rPr>
          <w:i/>
          <w:sz w:val="24"/>
          <w:szCs w:val="24"/>
        </w:rPr>
        <w:t>Structure.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6) </w:t>
      </w:r>
      <w:r w:rsidR="00310993">
        <w:rPr>
          <w:i/>
          <w:sz w:val="24"/>
          <w:szCs w:val="24"/>
        </w:rPr>
        <w:t>Interviewer: what do you find easy in using sign language?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7) </w:t>
      </w:r>
      <w:r w:rsidR="00310993">
        <w:rPr>
          <w:i/>
          <w:sz w:val="24"/>
          <w:szCs w:val="24"/>
        </w:rPr>
        <w:t>Interviewee:</w:t>
      </w:r>
      <w:r w:rsidR="00C959CD">
        <w:rPr>
          <w:i/>
          <w:sz w:val="24"/>
          <w:szCs w:val="24"/>
        </w:rPr>
        <w:t xml:space="preserve"> using my hands and body to pass the message. (interpreted)</w:t>
      </w:r>
    </w:p>
    <w:p w:rsidR="00310993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8) </w:t>
      </w:r>
      <w:r w:rsidR="00310993">
        <w:rPr>
          <w:i/>
          <w:sz w:val="24"/>
          <w:szCs w:val="24"/>
        </w:rPr>
        <w:t>Interviewer: what do you wish hearing people need to understand about being Deaf?</w:t>
      </w:r>
    </w:p>
    <w:p w:rsidR="00C959CD" w:rsidRDefault="00881A9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  <w:r w:rsidR="000317EC">
        <w:rPr>
          <w:i/>
          <w:sz w:val="24"/>
          <w:szCs w:val="24"/>
        </w:rPr>
        <w:t xml:space="preserve">29) </w:t>
      </w:r>
      <w:r w:rsidR="00C959CD">
        <w:rPr>
          <w:i/>
          <w:sz w:val="24"/>
          <w:szCs w:val="24"/>
        </w:rPr>
        <w:t xml:space="preserve">Interviewee: I wish that sign language can be an official language and taught in all </w:t>
      </w:r>
    </w:p>
    <w:p w:rsidR="00C959CD" w:rsidRDefault="00C959C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</w:t>
      </w:r>
      <w:r w:rsidR="000317EC">
        <w:rPr>
          <w:i/>
          <w:sz w:val="24"/>
          <w:szCs w:val="24"/>
        </w:rPr>
        <w:t xml:space="preserve">school </w:t>
      </w:r>
      <w:r>
        <w:rPr>
          <w:i/>
          <w:sz w:val="24"/>
          <w:szCs w:val="24"/>
        </w:rPr>
        <w:t xml:space="preserve">Even the mainstream, so that everyone will be able to communicate with me </w:t>
      </w:r>
    </w:p>
    <w:p w:rsidR="00C959CD" w:rsidRPr="00C52442" w:rsidRDefault="00C959CD" w:rsidP="00310993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                  And get </w:t>
      </w:r>
      <w:r w:rsidR="00787F84">
        <w:rPr>
          <w:i/>
          <w:sz w:val="24"/>
          <w:szCs w:val="24"/>
        </w:rPr>
        <w:t>help everywhere</w:t>
      </w:r>
      <w:r>
        <w:rPr>
          <w:i/>
          <w:sz w:val="24"/>
          <w:szCs w:val="24"/>
        </w:rPr>
        <w:t xml:space="preserve"> and anytime.</w:t>
      </w:r>
    </w:p>
    <w:p w:rsidR="00310993" w:rsidRDefault="00310993" w:rsidP="00310993">
      <w:pPr>
        <w:rPr>
          <w:i/>
          <w:sz w:val="24"/>
          <w:szCs w:val="24"/>
        </w:rPr>
      </w:pPr>
    </w:p>
    <w:p w:rsidR="00310993" w:rsidRDefault="00310993" w:rsidP="00310993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Default="00B07EE0">
      <w:pPr>
        <w:rPr>
          <w:i/>
          <w:sz w:val="24"/>
          <w:szCs w:val="24"/>
        </w:rPr>
      </w:pPr>
    </w:p>
    <w:p w:rsidR="00B07EE0" w:rsidRPr="00C52442" w:rsidRDefault="00B07EE0">
      <w:pPr>
        <w:rPr>
          <w:i/>
          <w:sz w:val="24"/>
          <w:szCs w:val="24"/>
        </w:rPr>
      </w:pPr>
    </w:p>
    <w:sectPr w:rsidR="00B07EE0" w:rsidRPr="00C52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E5E7B"/>
    <w:multiLevelType w:val="hybridMultilevel"/>
    <w:tmpl w:val="9482E1E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17C1F"/>
    <w:multiLevelType w:val="hybridMultilevel"/>
    <w:tmpl w:val="F36630C4"/>
    <w:lvl w:ilvl="0" w:tplc="1C09000F">
      <w:start w:val="2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862A3"/>
    <w:multiLevelType w:val="hybridMultilevel"/>
    <w:tmpl w:val="70E0DF5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2E5C3C"/>
    <w:multiLevelType w:val="hybridMultilevel"/>
    <w:tmpl w:val="CB2A8D8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MDYyNDA2MDA3MLRQ0lEKTi0uzszPAykwqgUAmBTp6CwAAAA="/>
  </w:docVars>
  <w:rsids>
    <w:rsidRoot w:val="00C52442"/>
    <w:rsid w:val="000317EC"/>
    <w:rsid w:val="001A76D3"/>
    <w:rsid w:val="00287FDB"/>
    <w:rsid w:val="002A2EAC"/>
    <w:rsid w:val="002C1EBB"/>
    <w:rsid w:val="00310993"/>
    <w:rsid w:val="00361EBC"/>
    <w:rsid w:val="0037413E"/>
    <w:rsid w:val="005D3513"/>
    <w:rsid w:val="006928FB"/>
    <w:rsid w:val="00787F84"/>
    <w:rsid w:val="007B3C0C"/>
    <w:rsid w:val="007D7BB2"/>
    <w:rsid w:val="008407F7"/>
    <w:rsid w:val="00881A9D"/>
    <w:rsid w:val="008A0615"/>
    <w:rsid w:val="009C2F2C"/>
    <w:rsid w:val="009C481C"/>
    <w:rsid w:val="009D7893"/>
    <w:rsid w:val="009F0F15"/>
    <w:rsid w:val="00A20851"/>
    <w:rsid w:val="00B07EE0"/>
    <w:rsid w:val="00BD444C"/>
    <w:rsid w:val="00BD58FF"/>
    <w:rsid w:val="00BD7866"/>
    <w:rsid w:val="00C52442"/>
    <w:rsid w:val="00C959CD"/>
    <w:rsid w:val="00F94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344103"/>
  <w15:chartTrackingRefBased/>
  <w15:docId w15:val="{9C6B9D51-01B2-44F3-BF23-310B93251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44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4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10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27AC0-B54B-4383-8B42-B85D88F91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7</Pages>
  <Words>1462</Words>
  <Characters>833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4</cp:revision>
  <dcterms:created xsi:type="dcterms:W3CDTF">2021-04-07T15:33:00Z</dcterms:created>
  <dcterms:modified xsi:type="dcterms:W3CDTF">2021-09-20T09:08:00Z</dcterms:modified>
</cp:coreProperties>
</file>